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2E15B" w14:textId="77777777" w:rsidR="00C91696" w:rsidRDefault="00C91696" w:rsidP="00C91696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  <w:r w:rsidRPr="00E9441D">
        <w:rPr>
          <w:rFonts w:ascii="Times New Roman" w:hAnsi="Times New Roman"/>
          <w:b/>
          <w:sz w:val="20"/>
          <w:szCs w:val="20"/>
        </w:rPr>
        <w:t>ZAŁĄCZNIK 7.1</w:t>
      </w:r>
    </w:p>
    <w:p w14:paraId="164C4451" w14:textId="77777777" w:rsidR="00C91696" w:rsidRPr="00E9441D" w:rsidRDefault="00C91696" w:rsidP="00C91696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</w:p>
    <w:p w14:paraId="06E5A355" w14:textId="77777777" w:rsidR="00C91696" w:rsidRDefault="00C91696" w:rsidP="00C91696">
      <w:pPr>
        <w:spacing w:after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</w:t>
      </w:r>
      <w:r w:rsidRPr="00A97D0C">
        <w:rPr>
          <w:rFonts w:ascii="Times New Roman" w:hAnsi="Times New Roman"/>
          <w:b/>
        </w:rPr>
        <w:t xml:space="preserve">Ł </w:t>
      </w:r>
      <w:r>
        <w:rPr>
          <w:rFonts w:ascii="Times New Roman" w:hAnsi="Times New Roman"/>
          <w:b/>
        </w:rPr>
        <w:t>HOSPITACJI ZAJĘĆ DYDAKTYC</w:t>
      </w:r>
      <w:r w:rsidRPr="00A97D0C">
        <w:rPr>
          <w:rFonts w:ascii="Times New Roman" w:hAnsi="Times New Roman"/>
          <w:b/>
        </w:rPr>
        <w:t>Z</w:t>
      </w:r>
      <w:r>
        <w:rPr>
          <w:rFonts w:ascii="Times New Roman" w:hAnsi="Times New Roman"/>
          <w:b/>
        </w:rPr>
        <w:t>NYCH</w:t>
      </w:r>
    </w:p>
    <w:p w14:paraId="32B7A76E" w14:textId="77777777" w:rsidR="00C91696" w:rsidRPr="00E9441D" w:rsidRDefault="00C91696" w:rsidP="00C91696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  <w:r w:rsidRPr="00E9441D">
        <w:rPr>
          <w:rFonts w:ascii="Times New Roman" w:hAnsi="Times New Roman"/>
          <w:b/>
          <w:sz w:val="20"/>
          <w:szCs w:val="20"/>
        </w:rPr>
        <w:t>w Akademii Techniczno-Humanistycznej w Bielsku-Białej</w:t>
      </w:r>
    </w:p>
    <w:p w14:paraId="4A9EFF9A" w14:textId="77777777" w:rsidR="00C91696" w:rsidRPr="00A97D0C" w:rsidRDefault="00C91696" w:rsidP="00C91696">
      <w:pPr>
        <w:rPr>
          <w:rFonts w:ascii="Times New Roman" w:hAnsi="Times New Roman"/>
        </w:rPr>
      </w:pPr>
    </w:p>
    <w:p w14:paraId="50C08C37" w14:textId="77777777" w:rsidR="00C91696" w:rsidRPr="00A97D0C" w:rsidRDefault="00C91696" w:rsidP="00C91696">
      <w:pPr>
        <w:spacing w:line="240" w:lineRule="auto"/>
        <w:rPr>
          <w:rFonts w:ascii="Times New Roman" w:hAnsi="Times New Roman"/>
        </w:rPr>
      </w:pPr>
      <w:r w:rsidRPr="00A97D0C">
        <w:rPr>
          <w:rFonts w:ascii="Times New Roman" w:hAnsi="Times New Roman"/>
        </w:rPr>
        <w:t>przeprowadzonej w dniu: 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</w:t>
      </w:r>
    </w:p>
    <w:p w14:paraId="05CFE896" w14:textId="77777777" w:rsidR="00C91696" w:rsidRPr="00C91696" w:rsidRDefault="00C91696" w:rsidP="00C91696">
      <w:pPr>
        <w:spacing w:line="240" w:lineRule="auto"/>
        <w:rPr>
          <w:rFonts w:ascii="Times New Roman" w:hAnsi="Times New Roman"/>
          <w:sz w:val="4"/>
        </w:rPr>
      </w:pPr>
    </w:p>
    <w:p w14:paraId="141A645D" w14:textId="77777777" w:rsidR="00C91696" w:rsidRPr="00A97D0C" w:rsidRDefault="00C91696" w:rsidP="00C91696">
      <w:pPr>
        <w:spacing w:line="240" w:lineRule="auto"/>
        <w:rPr>
          <w:rFonts w:ascii="Times New Roman" w:hAnsi="Times New Roman"/>
        </w:rPr>
      </w:pPr>
      <w:r w:rsidRPr="00A97D0C">
        <w:rPr>
          <w:rFonts w:ascii="Times New Roman" w:hAnsi="Times New Roman"/>
        </w:rPr>
        <w:t>nauczyciel hospitujący: ____________</w:t>
      </w:r>
      <w:r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</w:t>
      </w:r>
    </w:p>
    <w:p w14:paraId="5388FB28" w14:textId="77777777" w:rsidR="00C91696" w:rsidRPr="00E9441D" w:rsidRDefault="00C91696" w:rsidP="00C91696">
      <w:pPr>
        <w:spacing w:line="240" w:lineRule="auto"/>
        <w:ind w:left="3540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stopień naukowy, imię i nazwisko nauczyciela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49181049" w14:textId="77777777" w:rsidR="00C91696" w:rsidRPr="00A97D0C" w:rsidRDefault="00C91696" w:rsidP="00C91696">
      <w:pPr>
        <w:spacing w:line="240" w:lineRule="auto"/>
        <w:rPr>
          <w:rFonts w:ascii="Times New Roman" w:hAnsi="Times New Roman"/>
        </w:rPr>
      </w:pPr>
      <w:r w:rsidRPr="00A97D0C">
        <w:rPr>
          <w:rFonts w:ascii="Times New Roman" w:hAnsi="Times New Roman"/>
        </w:rPr>
        <w:t>na Wydziale: 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___</w:t>
      </w:r>
    </w:p>
    <w:p w14:paraId="3B35A9CB" w14:textId="77777777" w:rsidR="00C91696" w:rsidRPr="00E9441D" w:rsidRDefault="00C91696" w:rsidP="00C91696">
      <w:pPr>
        <w:spacing w:line="240" w:lineRule="auto"/>
        <w:ind w:left="4956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nazwa Wydziału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14BFB275" w14:textId="77777777" w:rsidR="00C91696" w:rsidRDefault="00C91696" w:rsidP="00C91696">
      <w:pPr>
        <w:rPr>
          <w:rFonts w:ascii="Times New Roman" w:hAnsi="Times New Roman"/>
          <w:b/>
        </w:rPr>
      </w:pPr>
      <w:r w:rsidRPr="00A97D0C">
        <w:rPr>
          <w:rFonts w:ascii="Times New Roman" w:hAnsi="Times New Roman"/>
          <w:b/>
        </w:rPr>
        <w:t>Zajęcia hospitowane:</w:t>
      </w:r>
    </w:p>
    <w:p w14:paraId="192DE096" w14:textId="77777777" w:rsidR="00C91696" w:rsidRPr="00A97D0C" w:rsidRDefault="00C91696" w:rsidP="00C91696">
      <w:pPr>
        <w:spacing w:after="0" w:line="240" w:lineRule="auto"/>
        <w:ind w:left="36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1. Nauczyciel hospitowany: ___</w:t>
      </w:r>
      <w:r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__</w:t>
      </w:r>
    </w:p>
    <w:p w14:paraId="100DA92C" w14:textId="77777777" w:rsidR="00C91696" w:rsidRPr="00E9441D" w:rsidRDefault="00C91696" w:rsidP="00C91696">
      <w:pPr>
        <w:spacing w:line="360" w:lineRule="auto"/>
        <w:ind w:left="3960"/>
        <w:jc w:val="both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stopień naukowy, imię i nazwisko nauczyciela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771FA5D1" w14:textId="77777777" w:rsidR="00C91696" w:rsidRPr="00A97D0C" w:rsidRDefault="00C91696" w:rsidP="00C91696">
      <w:pPr>
        <w:spacing w:after="0" w:line="360" w:lineRule="auto"/>
        <w:ind w:left="567" w:hanging="207"/>
        <w:jc w:val="both"/>
        <w:rPr>
          <w:rFonts w:ascii="Times New Roman" w:hAnsi="Times New Roman"/>
          <w:highlight w:val="yellow"/>
        </w:rPr>
      </w:pPr>
      <w:r w:rsidRPr="522F48C1">
        <w:rPr>
          <w:rFonts w:ascii="Times New Roman" w:hAnsi="Times New Roman"/>
        </w:rPr>
        <w:t xml:space="preserve">2. Rodzaj zajęć*: </w:t>
      </w:r>
      <w:r w:rsidRPr="00660F9C">
        <w:rPr>
          <w:rFonts w:ascii="Times New Roman" w:hAnsi="Times New Roman"/>
        </w:rPr>
        <w:t xml:space="preserve">wykład, konwersatorium, </w:t>
      </w:r>
      <w:r>
        <w:rPr>
          <w:rFonts w:ascii="Times New Roman" w:hAnsi="Times New Roman"/>
        </w:rPr>
        <w:t>seminarium przedmiotowe</w:t>
      </w:r>
      <w:r w:rsidRPr="00660F9C">
        <w:rPr>
          <w:rFonts w:ascii="Times New Roman" w:hAnsi="Times New Roman"/>
        </w:rPr>
        <w:t xml:space="preserve"> na kierunkach medycznych</w:t>
      </w:r>
      <w:r>
        <w:rPr>
          <w:rFonts w:ascii="Times New Roman" w:hAnsi="Times New Roman"/>
        </w:rPr>
        <w:t>, seminarium dyplomowe: inżynierskie, licencjackie i magisterskie</w:t>
      </w:r>
      <w:r w:rsidRPr="00660F9C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proseminarium, ćwiczenia audytoryjne, ćwiczenia laboratoryjne, w tym</w:t>
      </w:r>
      <w:r w:rsidRPr="00660F9C">
        <w:t xml:space="preserve"> </w:t>
      </w:r>
      <w:r w:rsidRPr="00660F9C">
        <w:rPr>
          <w:rFonts w:ascii="Times New Roman" w:hAnsi="Times New Roman"/>
        </w:rPr>
        <w:t xml:space="preserve">ćwiczenia w pracowniach umiejętności na </w:t>
      </w:r>
      <w:r>
        <w:rPr>
          <w:rFonts w:ascii="Times New Roman" w:hAnsi="Times New Roman"/>
        </w:rPr>
        <w:t>kierunkach medycznych, ć</w:t>
      </w:r>
      <w:r w:rsidRPr="00660F9C">
        <w:rPr>
          <w:rFonts w:ascii="Times New Roman" w:hAnsi="Times New Roman"/>
        </w:rPr>
        <w:t>wiczenia projektowe (projekty</w:t>
      </w:r>
      <w:r>
        <w:rPr>
          <w:rFonts w:ascii="Times New Roman" w:hAnsi="Times New Roman"/>
        </w:rPr>
        <w:t>), ć</w:t>
      </w:r>
      <w:r w:rsidRPr="00660F9C">
        <w:rPr>
          <w:rFonts w:ascii="Times New Roman" w:hAnsi="Times New Roman"/>
        </w:rPr>
        <w:t>wiczenia (zajęcia) terenowe</w:t>
      </w:r>
      <w:r>
        <w:rPr>
          <w:rFonts w:ascii="Times New Roman" w:hAnsi="Times New Roman"/>
        </w:rPr>
        <w:t>, zajęcia praktyczne</w:t>
      </w:r>
      <w:r w:rsidRPr="00660F9C">
        <w:rPr>
          <w:rFonts w:ascii="Times New Roman" w:hAnsi="Times New Roman"/>
        </w:rPr>
        <w:t>, w tym praktyczna nauka języka obcego na kierunku filologia</w:t>
      </w:r>
      <w:r>
        <w:rPr>
          <w:rFonts w:ascii="Times New Roman" w:hAnsi="Times New Roman"/>
        </w:rPr>
        <w:t>, l</w:t>
      </w:r>
      <w:r w:rsidRPr="00660F9C">
        <w:rPr>
          <w:rFonts w:ascii="Times New Roman" w:hAnsi="Times New Roman"/>
        </w:rPr>
        <w:t>ektorat</w:t>
      </w:r>
      <w:r>
        <w:rPr>
          <w:rFonts w:ascii="Times New Roman" w:hAnsi="Times New Roman"/>
        </w:rPr>
        <w:t xml:space="preserve"> (lektorat pierwszy, lektorat drugi), z</w:t>
      </w:r>
      <w:r w:rsidRPr="00660F9C">
        <w:rPr>
          <w:rFonts w:ascii="Times New Roman" w:hAnsi="Times New Roman"/>
        </w:rPr>
        <w:t>ajęcia sportowe z wychowania fizycznego</w:t>
      </w:r>
      <w:r>
        <w:rPr>
          <w:rFonts w:ascii="Times New Roman" w:hAnsi="Times New Roman"/>
        </w:rPr>
        <w:t>, warsztaty</w:t>
      </w:r>
    </w:p>
    <w:p w14:paraId="142942E8" w14:textId="77777777" w:rsidR="00C91696" w:rsidRPr="00A97D0C" w:rsidRDefault="00C91696" w:rsidP="00C91696">
      <w:pPr>
        <w:spacing w:after="0" w:line="360" w:lineRule="auto"/>
        <w:ind w:left="36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3. Przedmiot: 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______</w:t>
      </w:r>
    </w:p>
    <w:p w14:paraId="0DF87B0D" w14:textId="77777777" w:rsidR="00C91696" w:rsidRPr="00A97D0C" w:rsidRDefault="00C91696" w:rsidP="00C91696">
      <w:pPr>
        <w:spacing w:after="0" w:line="360" w:lineRule="auto"/>
        <w:ind w:left="360"/>
        <w:jc w:val="both"/>
        <w:rPr>
          <w:rFonts w:ascii="Times New Roman" w:hAnsi="Times New Roman"/>
        </w:rPr>
      </w:pPr>
      <w:r w:rsidRPr="53E35E83">
        <w:rPr>
          <w:rFonts w:ascii="Times New Roman" w:hAnsi="Times New Roman"/>
        </w:rPr>
        <w:t>4. Studia*: stacjonarne, niestacjonarne, I stopnia, II stopnia, jednolite magisterskie, doktoranckie, szkoła doktorska, podyplomowe</w:t>
      </w:r>
    </w:p>
    <w:p w14:paraId="1095611D" w14:textId="77777777" w:rsidR="00C91696" w:rsidRPr="00A97D0C" w:rsidRDefault="00C91696" w:rsidP="00C91696">
      <w:pPr>
        <w:spacing w:after="0" w:line="360" w:lineRule="auto"/>
        <w:ind w:left="851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a) kierunek studiów: ______</w:t>
      </w:r>
      <w:r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</w:t>
      </w:r>
    </w:p>
    <w:p w14:paraId="4DBB62A3" w14:textId="77777777" w:rsidR="00C91696" w:rsidRPr="00A97D0C" w:rsidRDefault="00C91696" w:rsidP="00C91696">
      <w:pPr>
        <w:spacing w:after="0" w:line="360" w:lineRule="auto"/>
        <w:ind w:left="851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b) specjalność: ____________</w:t>
      </w:r>
      <w:r>
        <w:rPr>
          <w:rFonts w:ascii="Times New Roman" w:hAnsi="Times New Roman"/>
        </w:rPr>
        <w:t>_________</w:t>
      </w:r>
      <w:r w:rsidRPr="00A97D0C">
        <w:rPr>
          <w:rFonts w:ascii="Times New Roman" w:hAnsi="Times New Roman"/>
        </w:rPr>
        <w:t>_________________________________________</w:t>
      </w:r>
    </w:p>
    <w:p w14:paraId="28C3DD89" w14:textId="77777777" w:rsidR="00C91696" w:rsidRPr="006D1E8F" w:rsidRDefault="00C91696" w:rsidP="00C91696">
      <w:pPr>
        <w:spacing w:after="0" w:line="360" w:lineRule="auto"/>
        <w:ind w:left="851"/>
        <w:jc w:val="both"/>
        <w:rPr>
          <w:rFonts w:ascii="Times New Roman" w:hAnsi="Times New Roman"/>
        </w:rPr>
      </w:pPr>
      <w:r w:rsidRPr="006D1E8F">
        <w:rPr>
          <w:rFonts w:ascii="Times New Roman" w:hAnsi="Times New Roman"/>
        </w:rPr>
        <w:t>c) numer grupy: ________</w:t>
      </w:r>
      <w:r>
        <w:rPr>
          <w:rFonts w:ascii="Times New Roman" w:hAnsi="Times New Roman"/>
        </w:rPr>
        <w:t>_________</w:t>
      </w:r>
      <w:r w:rsidRPr="006D1E8F">
        <w:rPr>
          <w:rFonts w:ascii="Times New Roman" w:hAnsi="Times New Roman"/>
        </w:rPr>
        <w:t>____________________________________________</w:t>
      </w:r>
    </w:p>
    <w:p w14:paraId="7D168DD5" w14:textId="77777777" w:rsidR="00C91696" w:rsidRPr="00A97D0C" w:rsidRDefault="00C91696" w:rsidP="00C91696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5. Studia doktoranckie* (nazwa): _</w:t>
      </w:r>
      <w:r>
        <w:rPr>
          <w:rFonts w:ascii="Times New Roman" w:hAnsi="Times New Roman"/>
        </w:rPr>
        <w:t>________</w:t>
      </w:r>
      <w:r w:rsidRPr="522F48C1">
        <w:rPr>
          <w:rFonts w:ascii="Times New Roman" w:hAnsi="Times New Roman"/>
        </w:rPr>
        <w:t>__________________________________________</w:t>
      </w:r>
    </w:p>
    <w:p w14:paraId="654C2601" w14:textId="77777777" w:rsidR="00C91696" w:rsidRPr="00A97D0C" w:rsidRDefault="00C91696" w:rsidP="00C91696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6. Studia podyplomowe* (nazwa): __</w:t>
      </w:r>
      <w:r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 xml:space="preserve">_________________________________________ </w:t>
      </w:r>
    </w:p>
    <w:p w14:paraId="355AD77F" w14:textId="77777777" w:rsidR="00C91696" w:rsidRDefault="00C91696" w:rsidP="00C91696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 xml:space="preserve">7. Szkoła doktorska </w:t>
      </w:r>
    </w:p>
    <w:p w14:paraId="7909E286" w14:textId="77777777" w:rsidR="00C91696" w:rsidRPr="00A97D0C" w:rsidRDefault="00C91696" w:rsidP="00C91696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8. Semestr: _________</w:t>
      </w:r>
      <w:r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>_____________________________________________________</w:t>
      </w:r>
    </w:p>
    <w:p w14:paraId="0B442226" w14:textId="77777777" w:rsidR="00C91696" w:rsidRPr="00C91696" w:rsidRDefault="00C91696" w:rsidP="00C91696">
      <w:pPr>
        <w:rPr>
          <w:rFonts w:ascii="Times New Roman" w:hAnsi="Times New Roman"/>
          <w:b/>
          <w:sz w:val="4"/>
        </w:rPr>
      </w:pPr>
    </w:p>
    <w:p w14:paraId="4FDEBBD5" w14:textId="77777777" w:rsidR="00C91696" w:rsidRDefault="00C91696" w:rsidP="00C91696">
      <w:pPr>
        <w:rPr>
          <w:rFonts w:ascii="Times New Roman" w:hAnsi="Times New Roman"/>
        </w:rPr>
      </w:pPr>
      <w:r w:rsidRPr="00A97D0C">
        <w:rPr>
          <w:rFonts w:ascii="Times New Roman" w:hAnsi="Times New Roman"/>
          <w:b/>
        </w:rPr>
        <w:t>Temat zajęć</w:t>
      </w:r>
      <w:r w:rsidRPr="00A97D0C">
        <w:rPr>
          <w:rFonts w:ascii="Times New Roman" w:hAnsi="Times New Roman"/>
        </w:rPr>
        <w:t>: ___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</w:t>
      </w:r>
    </w:p>
    <w:p w14:paraId="2ED8C4C7" w14:textId="77777777" w:rsidR="00C91696" w:rsidRPr="00A97D0C" w:rsidRDefault="00C91696" w:rsidP="00C91696">
      <w:pPr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___________</w:t>
      </w:r>
    </w:p>
    <w:p w14:paraId="4D01DD6F" w14:textId="77777777" w:rsidR="00C91696" w:rsidRPr="00A97D0C" w:rsidRDefault="00C91696" w:rsidP="00C91696">
      <w:pPr>
        <w:rPr>
          <w:rFonts w:ascii="Times New Roman" w:hAnsi="Times New Roman"/>
          <w:b/>
        </w:rPr>
      </w:pPr>
      <w:r w:rsidRPr="00A97D0C">
        <w:rPr>
          <w:rFonts w:ascii="Times New Roman" w:hAnsi="Times New Roman"/>
          <w:b/>
        </w:rPr>
        <w:t>Szczegółowa ocena hospitowanych zajęć:</w:t>
      </w:r>
    </w:p>
    <w:p w14:paraId="5B98CEAE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rPr>
          <w:rFonts w:ascii="Times New Roman" w:hAnsi="Times New Roman"/>
        </w:rPr>
      </w:pPr>
      <w:r w:rsidRPr="00A97D0C">
        <w:rPr>
          <w:rFonts w:ascii="Times New Roman" w:hAnsi="Times New Roman"/>
        </w:rPr>
        <w:t>Plan i organizacja zajęć: ______________</w:t>
      </w:r>
      <w:r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__________________________</w:t>
      </w:r>
    </w:p>
    <w:p w14:paraId="103DBD82" w14:textId="77777777" w:rsidR="00C91696" w:rsidRPr="00A97D0C" w:rsidRDefault="00C91696" w:rsidP="00C91696">
      <w:pPr>
        <w:spacing w:line="360" w:lineRule="auto"/>
        <w:ind w:left="709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</w:t>
      </w:r>
    </w:p>
    <w:p w14:paraId="2B9BE4F7" w14:textId="77777777" w:rsidR="00C91696" w:rsidRPr="00A97D0C" w:rsidRDefault="00C91696" w:rsidP="00C91696">
      <w:pPr>
        <w:spacing w:line="360" w:lineRule="auto"/>
        <w:ind w:left="709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 xml:space="preserve">_______________________________     </w:t>
      </w:r>
    </w:p>
    <w:p w14:paraId="16ABAF2D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/>
        </w:rPr>
      </w:pPr>
      <w:r w:rsidRPr="522F48C1">
        <w:rPr>
          <w:rFonts w:ascii="Times New Roman" w:hAnsi="Times New Roman"/>
        </w:rPr>
        <w:lastRenderedPageBreak/>
        <w:t>Określenie celu dydaktycznego oraz związku z założonymi efektami uczenia się:  _</w:t>
      </w:r>
      <w:r>
        <w:rPr>
          <w:rFonts w:ascii="Times New Roman" w:hAnsi="Times New Roman"/>
        </w:rPr>
        <w:t>_____</w:t>
      </w:r>
      <w:r w:rsidRPr="522F48C1">
        <w:rPr>
          <w:rFonts w:ascii="Times New Roman" w:hAnsi="Times New Roman"/>
        </w:rPr>
        <w:t>_____________________________________________________________________</w:t>
      </w:r>
    </w:p>
    <w:p w14:paraId="536C03D9" w14:textId="77777777" w:rsidR="00C91696" w:rsidRPr="00A97D0C" w:rsidRDefault="00C91696" w:rsidP="00C91696">
      <w:pPr>
        <w:spacing w:line="360" w:lineRule="auto"/>
        <w:ind w:left="720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_</w:t>
      </w:r>
      <w:r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</w:t>
      </w:r>
    </w:p>
    <w:p w14:paraId="71DC8601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/>
        </w:rPr>
      </w:pPr>
      <w:r w:rsidRPr="522F48C1">
        <w:rPr>
          <w:rFonts w:ascii="Times New Roman" w:hAnsi="Times New Roman"/>
        </w:rPr>
        <w:t xml:space="preserve"> Przygotowanie prowadzącego:  _____________________________</w:t>
      </w:r>
      <w:r>
        <w:rPr>
          <w:rFonts w:ascii="Times New Roman" w:hAnsi="Times New Roman"/>
        </w:rPr>
        <w:t>_____</w:t>
      </w:r>
      <w:r w:rsidRPr="522F48C1">
        <w:rPr>
          <w:rFonts w:ascii="Times New Roman" w:hAnsi="Times New Roman"/>
        </w:rPr>
        <w:t>_______________ _______________________________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</w:t>
      </w:r>
    </w:p>
    <w:p w14:paraId="340DBCF7" w14:textId="77777777" w:rsidR="00C91696" w:rsidRPr="00A97D0C" w:rsidRDefault="00C91696" w:rsidP="00C91696">
      <w:pPr>
        <w:spacing w:line="360" w:lineRule="auto"/>
        <w:ind w:left="720"/>
        <w:rPr>
          <w:rFonts w:ascii="Times New Roman" w:hAnsi="Times New Roman"/>
        </w:rPr>
      </w:pPr>
      <w:r w:rsidRPr="522F48C1">
        <w:rPr>
          <w:rFonts w:ascii="Times New Roman" w:hAnsi="Times New Roman"/>
        </w:rPr>
        <w:t>________________________________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</w:t>
      </w:r>
    </w:p>
    <w:p w14:paraId="0E171917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rPr>
          <w:rFonts w:ascii="Times New Roman" w:hAnsi="Times New Roman"/>
        </w:rPr>
      </w:pPr>
      <w:r w:rsidRPr="522F48C1">
        <w:rPr>
          <w:rFonts w:ascii="Times New Roman" w:hAnsi="Times New Roman"/>
        </w:rPr>
        <w:t>Czy cel zajęć został zrealizowany i był zgodny z planem?:       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 __________________________________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</w:t>
      </w:r>
    </w:p>
    <w:p w14:paraId="272A342A" w14:textId="77777777" w:rsidR="00C91696" w:rsidRPr="00A97D0C" w:rsidRDefault="00C91696" w:rsidP="00C91696">
      <w:pPr>
        <w:spacing w:line="360" w:lineRule="auto"/>
        <w:ind w:left="720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_</w:t>
      </w:r>
      <w:r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</w:t>
      </w:r>
    </w:p>
    <w:p w14:paraId="191FFA90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rPr>
          <w:rFonts w:ascii="Times New Roman" w:hAnsi="Times New Roman"/>
        </w:rPr>
      </w:pPr>
      <w:r w:rsidRPr="522F48C1">
        <w:rPr>
          <w:rFonts w:ascii="Times New Roman" w:hAnsi="Times New Roman"/>
        </w:rPr>
        <w:t>Komunikatywność prowadzącego: 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___ ______________________________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_ ___________________________________________________________</w:t>
      </w:r>
      <w:r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</w:t>
      </w:r>
    </w:p>
    <w:p w14:paraId="7ADC2ED7" w14:textId="77777777" w:rsidR="00C91696" w:rsidRPr="00A97D0C" w:rsidRDefault="00C91696" w:rsidP="00C91696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Umiejętność nawiązania kontaktu ze studentami i ich aktywizacji: ______</w:t>
      </w:r>
      <w:r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>_________</w:t>
      </w:r>
    </w:p>
    <w:p w14:paraId="6BFDE7B6" w14:textId="77777777" w:rsidR="00C91696" w:rsidRPr="00A97D0C" w:rsidRDefault="00C91696" w:rsidP="00C91696">
      <w:pPr>
        <w:spacing w:line="360" w:lineRule="auto"/>
        <w:ind w:left="72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</w:t>
      </w:r>
      <w:r w:rsidRPr="00A97D0C">
        <w:rPr>
          <w:rFonts w:ascii="Times New Roman" w:hAnsi="Times New Roman"/>
        </w:rPr>
        <w:br/>
        <w:t>________________________________________________________</w:t>
      </w:r>
      <w:r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____</w:t>
      </w:r>
    </w:p>
    <w:p w14:paraId="06AF29D5" w14:textId="77777777" w:rsidR="00C91696" w:rsidRPr="0005110C" w:rsidRDefault="00C91696" w:rsidP="00C91696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Inne uwagi (np. wykorzystanie pomocy audiowizualnych, naukowych, wyka</w:t>
      </w:r>
      <w:r>
        <w:rPr>
          <w:rFonts w:ascii="Times New Roman" w:hAnsi="Times New Roman"/>
        </w:rPr>
        <w:t>zanie związku z praktyką itp.):_______________________________________________________________</w:t>
      </w:r>
      <w:r>
        <w:rPr>
          <w:rFonts w:ascii="Times New Roman" w:hAnsi="Times New Roman"/>
        </w:rPr>
        <w:br/>
        <w:t>___</w:t>
      </w:r>
      <w:r w:rsidRPr="522F48C1">
        <w:rPr>
          <w:rFonts w:ascii="Times New Roman" w:hAnsi="Times New Roman"/>
          <w:sz w:val="20"/>
          <w:szCs w:val="20"/>
        </w:rPr>
        <w:t>______</w:t>
      </w:r>
      <w:r>
        <w:rPr>
          <w:rFonts w:ascii="Times New Roman" w:hAnsi="Times New Roman"/>
          <w:sz w:val="20"/>
          <w:szCs w:val="20"/>
        </w:rPr>
        <w:t>______</w:t>
      </w:r>
      <w:r w:rsidRPr="522F48C1">
        <w:rPr>
          <w:rFonts w:ascii="Times New Roman" w:hAnsi="Times New Roman"/>
          <w:sz w:val="20"/>
          <w:szCs w:val="20"/>
        </w:rPr>
        <w:t>____________________________________________________________________</w:t>
      </w:r>
    </w:p>
    <w:p w14:paraId="08E47579" w14:textId="77777777" w:rsidR="00C91696" w:rsidRPr="00A97D0C" w:rsidRDefault="00C91696" w:rsidP="00C91696">
      <w:pPr>
        <w:spacing w:after="0" w:line="36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</w:t>
      </w:r>
    </w:p>
    <w:p w14:paraId="3F7B5310" w14:textId="77777777" w:rsidR="00C91696" w:rsidRDefault="00C91696" w:rsidP="00C91696">
      <w:pPr>
        <w:spacing w:line="360" w:lineRule="auto"/>
        <w:rPr>
          <w:rFonts w:ascii="Times New Roman" w:hAnsi="Times New Roman"/>
          <w:b/>
        </w:rPr>
      </w:pPr>
    </w:p>
    <w:p w14:paraId="792E57D0" w14:textId="77777777" w:rsidR="00C91696" w:rsidRPr="00A97D0C" w:rsidRDefault="00C91696" w:rsidP="00C91696">
      <w:pPr>
        <w:spacing w:line="360" w:lineRule="auto"/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</w:rPr>
        <w:t>Ocena hospitowanego</w:t>
      </w:r>
      <w:r w:rsidRPr="00A97D0C">
        <w:rPr>
          <w:rFonts w:ascii="Times New Roman" w:hAnsi="Times New Roman"/>
          <w:b/>
        </w:rPr>
        <w:t>:</w:t>
      </w:r>
      <w:r>
        <w:rPr>
          <w:rFonts w:ascii="Times New Roman" w:hAnsi="Times New Roman"/>
        </w:rPr>
        <w:t xml:space="preserve"> </w:t>
      </w:r>
      <w:r w:rsidRPr="0063472D">
        <w:rPr>
          <w:rFonts w:ascii="Times New Roman" w:hAnsi="Times New Roman"/>
          <w:i/>
        </w:rPr>
        <w:t>bardzo dobra/dobra/dostateczna/niedostateczna*</w:t>
      </w:r>
      <w:r>
        <w:rPr>
          <w:rFonts w:ascii="Times New Roman" w:hAnsi="Times New Roman"/>
        </w:rPr>
        <w:br/>
      </w:r>
    </w:p>
    <w:p w14:paraId="01EBBFF3" w14:textId="77777777" w:rsidR="00C91696" w:rsidRPr="00A97D0C" w:rsidRDefault="00C91696" w:rsidP="00C91696">
      <w:pPr>
        <w:spacing w:after="0" w:line="360" w:lineRule="auto"/>
        <w:rPr>
          <w:rFonts w:ascii="Times New Roman" w:hAnsi="Times New Roman"/>
          <w:b/>
          <w:bCs/>
          <w:color w:val="000000"/>
          <w:sz w:val="20"/>
        </w:rPr>
      </w:pPr>
      <w:r w:rsidRPr="00A97D0C">
        <w:rPr>
          <w:rFonts w:ascii="Times New Roman" w:hAnsi="Times New Roman"/>
          <w:b/>
          <w:iCs/>
          <w:color w:val="000000"/>
        </w:rPr>
        <w:t>Uwagi hospitowanego do powyższej oceny (odpowiedź wymagana):</w:t>
      </w:r>
      <w:r w:rsidRPr="00A97D0C">
        <w:rPr>
          <w:rFonts w:ascii="Times New Roman" w:hAnsi="Times New Roman"/>
          <w:b/>
          <w:bCs/>
          <w:color w:val="000000"/>
        </w:rPr>
        <w:t xml:space="preserve">  __________________________________________</w:t>
      </w:r>
      <w:r w:rsidRPr="00A97D0C">
        <w:rPr>
          <w:rFonts w:ascii="Times New Roman" w:hAnsi="Times New Roman"/>
          <w:b/>
          <w:bCs/>
          <w:color w:val="000000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2F8AA5" w14:textId="77777777" w:rsidR="00C91696" w:rsidRPr="00A97D0C" w:rsidRDefault="00C91696" w:rsidP="00C91696">
      <w:pPr>
        <w:spacing w:after="0" w:line="360" w:lineRule="auto"/>
        <w:rPr>
          <w:rFonts w:ascii="Times New Roman" w:hAnsi="Times New Roman"/>
          <w:b/>
          <w:bCs/>
          <w:color w:val="000000"/>
          <w:sz w:val="20"/>
        </w:rPr>
      </w:pPr>
      <w:r w:rsidRPr="00A97D0C">
        <w:rPr>
          <w:rFonts w:ascii="Times New Roman" w:hAnsi="Times New Roman"/>
          <w:b/>
          <w:bCs/>
          <w:color w:val="000000"/>
          <w:sz w:val="20"/>
        </w:rPr>
        <w:t>__________________________________________________________________________________________</w:t>
      </w:r>
    </w:p>
    <w:p w14:paraId="56E6ACB7" w14:textId="77777777" w:rsidR="00C91696" w:rsidRPr="00A97D0C" w:rsidRDefault="00C91696" w:rsidP="00C91696">
      <w:pPr>
        <w:spacing w:after="0" w:line="360" w:lineRule="auto"/>
        <w:rPr>
          <w:rFonts w:ascii="Times New Roman" w:hAnsi="Times New Roman"/>
          <w:b/>
          <w:bCs/>
          <w:color w:val="000000"/>
          <w:sz w:val="20"/>
        </w:rPr>
      </w:pPr>
      <w:r w:rsidRPr="00A97D0C">
        <w:rPr>
          <w:rFonts w:ascii="Times New Roman" w:hAnsi="Times New Roman"/>
          <w:b/>
          <w:bCs/>
          <w:color w:val="000000"/>
          <w:sz w:val="20"/>
        </w:rPr>
        <w:t>__________________________________________________________________________________________</w:t>
      </w:r>
    </w:p>
    <w:p w14:paraId="6A7CD1FA" w14:textId="77777777" w:rsidR="00C91696" w:rsidRDefault="00C91696" w:rsidP="00C91696">
      <w:pPr>
        <w:rPr>
          <w:rFonts w:ascii="Times New Roman" w:hAnsi="Times New Roman"/>
          <w:sz w:val="20"/>
        </w:rPr>
      </w:pPr>
    </w:p>
    <w:p w14:paraId="51905A6E" w14:textId="77777777" w:rsidR="00C91696" w:rsidRPr="00A97D0C" w:rsidRDefault="00C91696" w:rsidP="00C91696">
      <w:pPr>
        <w:rPr>
          <w:rFonts w:ascii="Times New Roman" w:hAnsi="Times New Roman"/>
          <w:sz w:val="20"/>
        </w:rPr>
      </w:pPr>
    </w:p>
    <w:p w14:paraId="29EA1C68" w14:textId="77777777" w:rsidR="00C91696" w:rsidRPr="00A97D0C" w:rsidRDefault="00C91696" w:rsidP="00C91696">
      <w:pPr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                                           __________________________</w:t>
      </w:r>
    </w:p>
    <w:p w14:paraId="15509195" w14:textId="77777777" w:rsidR="00C91696" w:rsidRPr="00A97D0C" w:rsidRDefault="00C91696" w:rsidP="00C91696">
      <w:pPr>
        <w:rPr>
          <w:rFonts w:ascii="Times New Roman" w:hAnsi="Times New Roman"/>
          <w:sz w:val="18"/>
          <w:szCs w:val="18"/>
        </w:rPr>
      </w:pPr>
      <w:r w:rsidRPr="00E9441D">
        <w:rPr>
          <w:rFonts w:ascii="Times New Roman" w:hAnsi="Times New Roman"/>
          <w:sz w:val="20"/>
          <w:szCs w:val="20"/>
        </w:rPr>
        <w:t xml:space="preserve">  (</w:t>
      </w:r>
      <w:r w:rsidRPr="00E9441D">
        <w:rPr>
          <w:rFonts w:ascii="Times New Roman" w:hAnsi="Times New Roman"/>
          <w:i/>
          <w:iCs/>
          <w:sz w:val="20"/>
          <w:szCs w:val="20"/>
        </w:rPr>
        <w:t>data i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podpis nauczyciela hospitowanego</w:t>
      </w:r>
      <w:r w:rsidRPr="00E9441D"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18"/>
          <w:szCs w:val="18"/>
        </w:rPr>
        <w:tab/>
        <w:t xml:space="preserve">                              </w:t>
      </w:r>
      <w:r w:rsidRPr="00A97D0C">
        <w:rPr>
          <w:rFonts w:ascii="Times New Roman" w:hAnsi="Times New Roman"/>
          <w:sz w:val="18"/>
          <w:szCs w:val="18"/>
        </w:rPr>
        <w:t xml:space="preserve">                  </w:t>
      </w: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iCs/>
          <w:sz w:val="20"/>
          <w:szCs w:val="20"/>
        </w:rPr>
        <w:t>data i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podpis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nauczyciela hospitującego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4EEDC5C3" w14:textId="77777777" w:rsidR="00AE6EA5" w:rsidRPr="00C91696" w:rsidRDefault="00C91696">
      <w:pPr>
        <w:rPr>
          <w:rFonts w:ascii="Times New Roman" w:hAnsi="Times New Roman"/>
        </w:rPr>
      </w:pPr>
      <w:r w:rsidRPr="522F48C1">
        <w:rPr>
          <w:rFonts w:ascii="Times New Roman" w:hAnsi="Times New Roman"/>
        </w:rPr>
        <w:t xml:space="preserve">* </w:t>
      </w:r>
      <w:r w:rsidRPr="00E9441D">
        <w:rPr>
          <w:rFonts w:ascii="Times New Roman" w:hAnsi="Times New Roman"/>
          <w:sz w:val="20"/>
          <w:szCs w:val="20"/>
        </w:rPr>
        <w:t>- niepotrzebne skreślić</w:t>
      </w:r>
    </w:p>
    <w:sectPr w:rsidR="00AE6EA5" w:rsidRPr="00C91696" w:rsidSect="00AE6E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5A6AE8"/>
    <w:multiLevelType w:val="hybridMultilevel"/>
    <w:tmpl w:val="EB2C96AE"/>
    <w:lvl w:ilvl="0" w:tplc="FECCA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LI0MTYzNTU1NjBU0lEKTi0uzszPAykwrAUAsCOksCwAAAA="/>
  </w:docVars>
  <w:rsids>
    <w:rsidRoot w:val="00C91696"/>
    <w:rsid w:val="00590257"/>
    <w:rsid w:val="00AE6EA5"/>
    <w:rsid w:val="00C91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F8289"/>
  <w15:docId w15:val="{7C823FB7-9AAE-4895-9C01-05C8F0DB4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91696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5</Words>
  <Characters>4022</Characters>
  <Application>Microsoft Office Word</Application>
  <DocSecurity>0</DocSecurity>
  <Lines>33</Lines>
  <Paragraphs>9</Paragraphs>
  <ScaleCrop>false</ScaleCrop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Jaguś</dc:creator>
  <cp:lastModifiedBy>Monika Rom</cp:lastModifiedBy>
  <cp:revision>2</cp:revision>
  <dcterms:created xsi:type="dcterms:W3CDTF">2021-06-01T06:36:00Z</dcterms:created>
  <dcterms:modified xsi:type="dcterms:W3CDTF">2021-06-01T06:36:00Z</dcterms:modified>
</cp:coreProperties>
</file>